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Italy</w:t>
      </w:r>
      <w:r>
        <w:t xml:space="preserve"> </w:t>
      </w:r>
      <w:r>
        <w:t xml:space="preserve">Milan</w:t>
      </w:r>
    </w:p>
    <w:bookmarkStart w:id="25" w:name="Xe048a3e8947484c6fb234572dccb1affd094f60"/>
    <w:p>
      <w:pPr>
        <w:pStyle w:val="Heading1"/>
      </w:pPr>
      <w:r>
        <w:t xml:space="preserve">Cover Letter for Biologist Position in Italy Milan</w:t>
      </w:r>
    </w:p>
    <w:p>
      <w:pPr>
        <w:pStyle w:val="FirstParagraph"/>
      </w:pPr>
      <w:r>
        <w:t xml:space="preserve">Dear Hiring Committee,</w:t>
      </w:r>
    </w:p>
    <w:p>
      <w:pPr>
        <w:pStyle w:val="BodyText"/>
      </w:pPr>
      <w:r>
        <w:t xml:space="preserve">I am writing to express my enthusiasm for the Biologist position at your esteemed organization, located in the vibrant city of Milan, Italy. As a dedicated and passionate biologist with over [X years] of experience in [specific field, e.g., molecular biology, environmental science, or biomedical research], I am eager to contribute my expertise to advance scientific innovation in one of Europe’s most dynamic hubs for research and development. My academic background, professional achievements, and deep appreciation for Italy’s rich natural heritage make me an ideal candidate for this role.</w:t>
      </w:r>
    </w:p>
    <w:bookmarkStart w:id="20" w:name="why-i-am-a-biologist"/>
    <w:p>
      <w:pPr>
        <w:pStyle w:val="Heading2"/>
      </w:pPr>
      <w:r>
        <w:t xml:space="preserve">Why I Am a Biologist</w:t>
      </w:r>
    </w:p>
    <w:p>
      <w:pPr>
        <w:pStyle w:val="FirstParagraph"/>
      </w:pPr>
      <w:r>
        <w:t xml:space="preserve">From my earliest days in academia, I have been driven by a profound curiosity about the living world. My journey as a biologist began with a degree in Biological Sciences from [University Name], where I developed a strong foundation in genetics, ecology, and experimental design. This was followed by advanced studies at [Graduate Institution], where I specialized in [specific area, e.g., conservation biology or biotechnology]. Throughout my career, I have remained committed to unraveling the complexities of life through rigorous scientific inquiry. Whether conducting laboratory experiments to analyze genetic mutations or leading fieldwork to study biodiversity, my work has always been guided by a passion for discovery and a desire to address global challenges such as climate change, food security, and public health.</w:t>
      </w:r>
    </w:p>
    <w:p>
      <w:pPr>
        <w:pStyle w:val="BodyText"/>
      </w:pPr>
      <w:r>
        <w:t xml:space="preserve">As a biologist, I have honed skills in data analysis, laboratory techniques (e.g., PCR, DNA sequencing), and collaborative research. My ability to translate complex scientific concepts into actionable insights has been instrumental in projects ranging from [specific example: "developing sustainable agricultural practices"] to [another example: "studying microbial ecosystems in urban environments"]. I take pride in my adaptability, attention to detail, and commitment to ethical research standards—qualities that align seamlessly with the mission of your organization.</w:t>
      </w:r>
    </w:p>
    <w:bookmarkEnd w:id="20"/>
    <w:bookmarkStart w:id="21" w:name="Xc1ed44a0397011299a466616e0db70220701593"/>
    <w:p>
      <w:pPr>
        <w:pStyle w:val="Heading2"/>
      </w:pPr>
      <w:r>
        <w:t xml:space="preserve">Why Italy Milan? A Perfect Match for My Expertise</w:t>
      </w:r>
    </w:p>
    <w:p>
      <w:pPr>
        <w:pStyle w:val="FirstParagraph"/>
      </w:pPr>
      <w:r>
        <w:t xml:space="preserve">The opportunity to work as a biologist in Italy Milan is particularly meaningful to me. Milan is not only a global center for fashion and finance but also a thriving epicenter for scientific innovation. The city is home to renowned institutions such as the University of Milan, the Italian National Research Council (CNR), and cutting-edge biotech startups, all of which are at the forefront of biological research. I am especially inspired by Milan’s commitment to sustainability and environmental stewardship, as seen in initiatives like [specific example: "the Parco Regionale del Ticino or urban green spaces promoting biodiversity"].</w:t>
      </w:r>
    </w:p>
    <w:p>
      <w:pPr>
        <w:pStyle w:val="BodyText"/>
      </w:pPr>
      <w:r>
        <w:t xml:space="preserve">Italy itself offers a unique landscape for biologists, with its diverse ecosystems spanning alpine regions, Mediterranean coastlines, and historic agricultural practices. Working in Milan would allow me to contribute to research that addresses both local and global challenges. For instance, I am particularly interested in collaborating on projects related to [specific area: "preserving endangered species in the Lombardy region" or "developing biodegradable materials using biomimicry"]. The city’s blend of tradition and modernity, combined with its cultural richness, creates an inspiring environment for scientific exploration.</w:t>
      </w:r>
    </w:p>
    <w:p>
      <w:pPr>
        <w:pStyle w:val="BodyText"/>
      </w:pPr>
      <w:r>
        <w:t xml:space="preserve">Moreover, Milan’s multicultural atmosphere would enable me to engage with international teams and share knowledge across borders. As a biologist, I believe that interdisciplinary collaboration is essential to solving complex problems. I am eager to bring my expertise in [specific skills: "genomic analysis" or "ecological modeling"] to your team while learning from the innovative approaches of Italian researchers.</w:t>
      </w:r>
    </w:p>
    <w:bookmarkEnd w:id="21"/>
    <w:bookmarkStart w:id="22" w:name="Xa5709ed6651e44c198dffdbf1b6086ecc508230"/>
    <w:p>
      <w:pPr>
        <w:pStyle w:val="Heading2"/>
      </w:pPr>
      <w:r>
        <w:t xml:space="preserve">My Professional Experience and Achievements</w:t>
      </w:r>
    </w:p>
    <w:p>
      <w:pPr>
        <w:pStyle w:val="FirstParagraph"/>
      </w:pPr>
      <w:r>
        <w:t xml:space="preserve">Over the course of my career, I have worked on a variety of projects that reflect my dedication to biological research. At [Previous Employer], I led a study on [specific project: "the impact of pollution on aquatic ecosystems"], which resulted in publications in peer-reviewed journals and informed local conservation policies. My work at [Another Organization] involved developing a novel method for [specific achievement: "accelerating plant growth through microbial symbiosis"], which has since been adopted by agricultural cooperatives to improve crop yields.</w:t>
      </w:r>
    </w:p>
    <w:p>
      <w:pPr>
        <w:pStyle w:val="BodyText"/>
      </w:pPr>
      <w:r>
        <w:t xml:space="preserve">One of my most rewarding experiences was collaborating with a team of scientists in [Country/Region] to [specific project: "analyze genetic diversity in endangered primate populations"]. This work not only advanced our understanding of evolutionary biology but also highlighted the importance of preserving biodiversity. I am particularly proud of my ability to communicate scientific findings to non-specialist audiences, which has been critical in securing funding and fostering public support for research initiatives.</w:t>
      </w:r>
    </w:p>
    <w:p>
      <w:pPr>
        <w:pStyle w:val="BodyText"/>
      </w:pPr>
      <w:r>
        <w:t xml:space="preserve">My technical skills are complemented by my ability to work effectively in fast-paced environments. I am proficient in software such as [specific tools: "R, Python, or Bioconductor"] and have experience managing large datasets through cloud-based platforms. Additionally, I have a strong background in grant writing and project management, which has enabled me to lead initiatives from conceptualization to implementation.</w:t>
      </w:r>
    </w:p>
    <w:bookmarkEnd w:id="22"/>
    <w:bookmarkStart w:id="23" w:name="why-this-role-in-italy-milan"/>
    <w:p>
      <w:pPr>
        <w:pStyle w:val="Heading2"/>
      </w:pPr>
      <w:r>
        <w:t xml:space="preserve">Why This Role in Italy Milan?</w:t>
      </w:r>
    </w:p>
    <w:p>
      <w:pPr>
        <w:pStyle w:val="FirstParagraph"/>
      </w:pPr>
      <w:r>
        <w:t xml:space="preserve">Choosing to apply for this position in Italy Milan is a natural progression of my career. The city’s reputation as a leader in scientific research, combined with its cultural and historical significance, makes it an ideal place to grow professionally. I am particularly drawn to your organization’s focus on [specific area: "biomedical innovation" or "environmental sustainability"], as I believe my skills and interests align closely with your goals.</w:t>
      </w:r>
    </w:p>
    <w:p>
      <w:pPr>
        <w:pStyle w:val="BodyText"/>
      </w:pPr>
      <w:r>
        <w:t xml:space="preserve">Working in Italy would also allow me to immerse myself in a country that values the intersection of science and art. The Italian approach to research often emphasizes creativity and precision, which resonates with my own philosophy. I am eager to contribute to a team that prioritizes both scientific excellence and societal impact, while also experiencing the unique charm of Milan’s neighborhoods, culinary traditions, and artistic heritage.</w:t>
      </w:r>
    </w:p>
    <w:bookmarkEnd w:id="23"/>
    <w:bookmarkStart w:id="24" w:name="conclusion"/>
    <w:p>
      <w:pPr>
        <w:pStyle w:val="Heading2"/>
      </w:pPr>
      <w:r>
        <w:t xml:space="preserve">Conclusion</w:t>
      </w:r>
    </w:p>
    <w:p>
      <w:pPr>
        <w:pStyle w:val="FirstParagraph"/>
      </w:pPr>
      <w:r>
        <w:t xml:space="preserve">In conclusion, I am confident that my qualifications as a biologist—combined with my enthusiasm for contributing to research in Italy Milan—make me a strong candidate for this position. I would be honored to bring my expertise to your organization and collaborate on projects that advance scientific knowledge and benefit communities both locally and globally.</w:t>
      </w:r>
    </w:p>
    <w:p>
      <w:pPr>
        <w:pStyle w:val="BodyText"/>
      </w:pPr>
      <w:r>
        <w:t xml:space="preserve">Thank you for considering my application. I look forward to the opportunity to discuss how I can contribute to your team’s success. Please feel free to contact me at [phone number] o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Italy Milan</dc:title>
  <dc:creator/>
  <dc:language>en</dc:language>
  <cp:keywords/>
  <dcterms:created xsi:type="dcterms:W3CDTF">2026-07-23T13:30:11Z</dcterms:created>
  <dcterms:modified xsi:type="dcterms:W3CDTF">2026-07-23T13:30:11Z</dcterms:modified>
</cp:coreProperties>
</file>

<file path=docProps/custom.xml><?xml version="1.0" encoding="utf-8"?>
<Properties xmlns="http://schemas.openxmlformats.org/officeDocument/2006/custom-properties" xmlns:vt="http://schemas.openxmlformats.org/officeDocument/2006/docPropsVTypes"/>
</file>